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105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09T08:58:08Z</dcterms:created>
  <dcterms:modified xsi:type="dcterms:W3CDTF">2020-05-09T08:58:08Z</dcterms:modified>
</cp:coreProperties>
</file>